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b</w:t>
      </w:r>
      <w:r>
        <w:t xml:space="preserve"> </w:t>
      </w:r>
      <w:r>
        <w:t xml:space="preserve">Designer</w:t>
      </w:r>
      <w:r>
        <w:t xml:space="preserve"> </w:t>
      </w:r>
      <w:r>
        <w:t xml:space="preserve">Cover</w:t>
      </w:r>
      <w:r>
        <w:t xml:space="preserve"> </w:t>
      </w:r>
      <w:r>
        <w:t xml:space="preserve">Letter</w:t>
      </w:r>
      <w:r>
        <w:t xml:space="preserve"> </w:t>
      </w:r>
      <w:r>
        <w:t xml:space="preserve">-</w:t>
      </w:r>
      <w:r>
        <w:t xml:space="preserve"> </w:t>
      </w:r>
      <w:r>
        <w:t xml:space="preserve">Egypt</w:t>
      </w:r>
      <w:r>
        <w:t xml:space="preserve"> </w:t>
      </w:r>
      <w:r>
        <w:t xml:space="preserve">Cairo</w:t>
      </w:r>
    </w:p>
    <w:bookmarkStart w:id="25" w:name="X48a9690d70e61bfce34310e0f2a5a533bac4cc1"/>
    <w:p>
      <w:pPr>
        <w:pStyle w:val="Heading1"/>
      </w:pPr>
      <w:r>
        <w:t xml:space="preserve">Cover Letter for Web Designer Position in Egypt Cairo</w:t>
      </w:r>
    </w:p>
    <w:p>
      <w:pPr>
        <w:pStyle w:val="FirstParagraph"/>
      </w:pPr>
      <w:r>
        <w:t xml:space="preserve">Dear [Hiring Manager's Name],</w:t>
      </w:r>
    </w:p>
    <w:p>
      <w:pPr>
        <w:pStyle w:val="BodyText"/>
      </w:pPr>
      <w:r>
        <w:t xml:space="preserve">I am writing to express my enthusiasm for the Web Designer position at [Company Name] in Egypt Cairo. As a passionate and skilled web designer with a deep understanding of the evolving digital landscape in Egypt, I am eager to contribute my expertise to create visually stunning, user-centric websites that align with your company’s goals and the unique needs of Cairo’s thriving tech ecosystem. With over [X years] of experience in web design and development, I have cultivated a strong portfolio that reflects my ability to blend creativity with technical precision while adapting to the cultural and market-specific demands of Egypt.</w:t>
      </w:r>
    </w:p>
    <w:bookmarkStart w:id="20" w:name="professional-experience"/>
    <w:p>
      <w:pPr>
        <w:pStyle w:val="Heading2"/>
      </w:pPr>
      <w:r>
        <w:t xml:space="preserve">Professional Experience</w:t>
      </w:r>
    </w:p>
    <w:p>
      <w:pPr>
        <w:pStyle w:val="FirstParagraph"/>
      </w:pPr>
      <w:r>
        <w:t xml:space="preserve">My journey as a Web Designer began in [Year], where I joined [Previous Company or Freelance Projects] to develop responsive, accessible, and visually compelling websites for clients across diverse industries. One of my most notable projects involved redesigning the website for a local e-commerce platform in Cairo, which required me to balance aesthetic appeal with functionality. By implementing a mobile-first design strategy and optimizing load times for users in regions with varying internet speeds, we saw a 35% increase in user engagement within three months. This project not only reinforced my technical skills but also highlighted the importance of understanding the local user base’s preferences and behaviors.</w:t>
      </w:r>
    </w:p>
    <w:p>
      <w:pPr>
        <w:pStyle w:val="BodyText"/>
      </w:pPr>
      <w:r>
        <w:t xml:space="preserve">Additionally, I have worked closely with startups and established businesses in Egypt Cairo to build brand identities through web design. For instance, I collaborated with a SaaS company in Giza to create a minimalist yet professional website that emphasized their innovative solutions. This involved researching the target audience’s expectations, conducting competitor analysis, and incorporating elements that resonated with the Egyptian market. The result was a site that not only enhanced the company’s online presence but also improved its lead generation metrics.</w:t>
      </w:r>
    </w:p>
    <w:bookmarkEnd w:id="20"/>
    <w:bookmarkStart w:id="21" w:name="technical-skills"/>
    <w:p>
      <w:pPr>
        <w:pStyle w:val="Heading2"/>
      </w:pPr>
      <w:r>
        <w:t xml:space="preserve">Technical Skills</w:t>
      </w:r>
    </w:p>
    <w:p>
      <w:pPr>
        <w:pStyle w:val="FirstParagraph"/>
      </w:pPr>
      <w:r>
        <w:t xml:space="preserve">As a Web Designer in Egypt Cairo, I have mastered industry-standard tools such as Adobe XD, Figma, and Sketch for UI/UX design. My proficiency in HTML5, CSS3, JavaScript, and frameworks like React.js enables me to develop dynamic websites that are both responsive and scalable. I also have experience with content management systems (CMS) like WordPress and Shopify, which allows me to deliver solutions tailored to clients’ specific needs. Furthermore, I stay updated with the latest design trends by actively participating in online communities and attending webinars hosted by local tech hubs in Cairo, such as [Local Tech Hub Name].</w:t>
      </w:r>
    </w:p>
    <w:p>
      <w:pPr>
        <w:pStyle w:val="BodyText"/>
      </w:pPr>
      <w:r>
        <w:t xml:space="preserve">One of my key strengths lies in creating seamless user experiences (UX). I understand that users in Egypt Cairo often access websites via mobile devices, so I prioritize optimizing layouts for smaller screens while ensuring fast loading times. For example, I recently redesigned a tourism website for a Cairo-based travel agency, incorporating high-resolution images of iconic landmarks like the Pyramids of Giza and the Nile River. By integrating intuitive navigation and local language support (Arabic), we were able to cater to both international and domestic audiences, resulting in a 20% increase in bookings.</w:t>
      </w:r>
    </w:p>
    <w:bookmarkEnd w:id="21"/>
    <w:bookmarkStart w:id="22" w:name="understanding-of-egypt-cairos-market"/>
    <w:p>
      <w:pPr>
        <w:pStyle w:val="Heading2"/>
      </w:pPr>
      <w:r>
        <w:t xml:space="preserve">Understanding of Egypt Cairo’s Market</w:t>
      </w:r>
    </w:p>
    <w:p>
      <w:pPr>
        <w:pStyle w:val="FirstParagraph"/>
      </w:pPr>
      <w:r>
        <w:t xml:space="preserve">The web design industry in Egypt Cairo is growing rapidly, driven by the country’s young population, increasing internet penetration, and a surge in digital entrepreneurship. As a local Web Designer, I am deeply familiar with the challenges and opportunities that come with this dynamic environment. For instance, many businesses in Cairo are looking to establish an online presence to compete globally while maintaining cultural relevance. My work reflects this balance by combining modern design principles with elements that resonate with Egyptian audiences.</w:t>
      </w:r>
    </w:p>
    <w:p>
      <w:pPr>
        <w:pStyle w:val="BodyText"/>
      </w:pPr>
      <w:r>
        <w:t xml:space="preserve">I have also noticed a growing demand for websites that support multilingual content and localized payment gateways. This insight has shaped my approach to web design, where I ensure all projects are adaptable to different languages and regional preferences. For example, I recently developed a website for an educational institution in Alexandria that offered courses in both English and Arabic. By leveraging responsive design techniques and integrating secure payment options, the site became a critical tool for attracting students across Egypt.</w:t>
      </w:r>
    </w:p>
    <w:bookmarkEnd w:id="22"/>
    <w:bookmarkStart w:id="23" w:name="why-cairo-why-this-role"/>
    <w:p>
      <w:pPr>
        <w:pStyle w:val="Heading2"/>
      </w:pPr>
      <w:r>
        <w:t xml:space="preserve">Why Cairo? Why This Role?</w:t>
      </w:r>
    </w:p>
    <w:p>
      <w:pPr>
        <w:pStyle w:val="FirstParagraph"/>
      </w:pPr>
      <w:r>
        <w:t xml:space="preserve">Choosing to work as a Web Designer in Egypt Cairo is not just a career decision—it’s a passion. The city is a hub of creativity and innovation, with its vibrant culture, rich history, and forward-thinking tech community. I am particularly inspired by the opportunities to collaborate with local businesses and contribute to their digital transformation. Whether it’s helping startups launch their first website or assisting established companies in modernizing their online presence, I am driven by the impact my work can have on Egypt’s digital landscape.</w:t>
      </w:r>
    </w:p>
    <w:p>
      <w:pPr>
        <w:pStyle w:val="BodyText"/>
      </w:pPr>
      <w:r>
        <w:t xml:space="preserve">What excites me most about [Company Name] is your commitment to excellence and your dedication to delivering cutting-edge solutions. I am confident that my skills in web design, combined with my understanding of Cairo’s market, will allow me to contribute meaningfully to your team. I am particularly drawn to the opportunity to work on projects that align with Egypt’s vision for a digitally empowered future.</w:t>
      </w:r>
    </w:p>
    <w:bookmarkEnd w:id="23"/>
    <w:bookmarkStart w:id="24" w:name="conclusion"/>
    <w:p>
      <w:pPr>
        <w:pStyle w:val="Heading2"/>
      </w:pPr>
      <w:r>
        <w:t xml:space="preserve">Conclusion</w:t>
      </w:r>
    </w:p>
    <w:p>
      <w:pPr>
        <w:pStyle w:val="FirstParagraph"/>
      </w:pPr>
      <w:r>
        <w:t xml:space="preserve">In conclusion, I would be thrilled to bring my expertise as a Web Designer in Egypt Cairo to [Company Name]. My portfolio reflects my ability to create websites that are not only visually appealing but also functional, user-friendly, and culturally relevant. I am eager to discuss how my skills and experiences align with your company’s goals and contribute to your continued success. Thank you for considering my application. I look forward to the opportunity to speak with you further.</w:t>
      </w:r>
    </w:p>
    <w:p>
      <w:pPr>
        <w:pStyle w:val="BodyText"/>
      </w:pPr>
      <w:r>
        <w:t xml:space="preserve">Sincerely,</w:t>
      </w:r>
    </w:p>
    <w:p>
      <w:pPr>
        <w:pStyle w:val="BodyText"/>
      </w:pPr>
      <w:r>
        <w:t xml:space="preserve">[Your Full Name]</w:t>
      </w:r>
      <w:r>
        <w:br/>
      </w:r>
      <w:r>
        <w:t xml:space="preserve">[Your Phone Number]</w:t>
      </w:r>
      <w:r>
        <w:br/>
      </w:r>
      <w:r>
        <w:t xml:space="preserve">[Your Email Address]</w:t>
      </w:r>
      <w:r>
        <w:br/>
      </w:r>
      <w:r>
        <w:t xml:space="preserve">[LinkedIn Profile or Portfolio Websit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b Designer Cover Letter - Egypt Cairo</dc:title>
  <dc:creator/>
  <dc:language>en</dc:language>
  <cp:keywords/>
  <dcterms:created xsi:type="dcterms:W3CDTF">2026-07-20T18:40:33Z</dcterms:created>
  <dcterms:modified xsi:type="dcterms:W3CDTF">2026-07-20T18:40:33Z</dcterms:modified>
</cp:coreProperties>
</file>

<file path=docProps/custom.xml><?xml version="1.0" encoding="utf-8"?>
<Properties xmlns="http://schemas.openxmlformats.org/officeDocument/2006/custom-properties" xmlns:vt="http://schemas.openxmlformats.org/officeDocument/2006/docPropsVTypes"/>
</file>